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Elizabeth Wood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 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od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53 West Berteau Avenue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elizabeth.wood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2143135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ba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